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8C434" w14:textId="77777777" w:rsidR="007A7565" w:rsidRDefault="00000000">
      <w:pPr>
        <w:pStyle w:val="Heading1"/>
      </w:pPr>
      <w:bookmarkStart w:id="0" w:name="Xf7f55bfd17829d277fbf165c977a6a4dc00a8b7"/>
      <w:r>
        <w:t>Procedure and Privilege Management in MySQL and PostgreSQL</w:t>
      </w:r>
    </w:p>
    <w:p w14:paraId="1FCBE6D2" w14:textId="77777777" w:rsidR="007A7565" w:rsidRDefault="00000000">
      <w:pPr>
        <w:pStyle w:val="Heading2"/>
      </w:pPr>
      <w:bookmarkStart w:id="1" w:name="mysql"/>
      <w:r>
        <w:t>MySQL</w:t>
      </w:r>
    </w:p>
    <w:p w14:paraId="6C62B74A" w14:textId="77777777" w:rsidR="007A7565" w:rsidRDefault="00000000">
      <w:pPr>
        <w:pStyle w:val="Heading3"/>
      </w:pPr>
      <w:bookmarkStart w:id="2" w:name="scenario"/>
      <w:r>
        <w:t>Scenario</w:t>
      </w:r>
    </w:p>
    <w:p w14:paraId="221E8A25" w14:textId="77777777" w:rsidR="007A7565" w:rsidRDefault="00000000">
      <w:pPr>
        <w:pStyle w:val="FirstParagraph"/>
      </w:pPr>
      <w:r>
        <w:t>In MySQL, we have two users:</w:t>
      </w:r>
    </w:p>
    <w:p w14:paraId="08A67574" w14:textId="77777777" w:rsidR="007A756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cedure_user</w:t>
      </w:r>
      <w:r>
        <w:t>: This user has the privileges to create procedures and insert into a specific table.</w:t>
      </w:r>
    </w:p>
    <w:p w14:paraId="74F4859B" w14:textId="77777777" w:rsidR="007A756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er_user</w:t>
      </w:r>
      <w:r>
        <w:t xml:space="preserve">: This user does not have direct insert privileges on the table but can execute the procedure created by </w:t>
      </w:r>
      <w:r>
        <w:rPr>
          <w:rStyle w:val="VerbatimChar"/>
        </w:rPr>
        <w:t>procedure_user</w:t>
      </w:r>
      <w:r>
        <w:t>.</w:t>
      </w:r>
    </w:p>
    <w:p w14:paraId="63B67A6D" w14:textId="77777777" w:rsidR="007A7565" w:rsidRDefault="00000000">
      <w:pPr>
        <w:pStyle w:val="Heading3"/>
      </w:pPr>
      <w:bookmarkStart w:id="3" w:name="steps-to-implement"/>
      <w:bookmarkEnd w:id="2"/>
      <w:r>
        <w:t>Steps to Implement</w:t>
      </w:r>
    </w:p>
    <w:p w14:paraId="6A838FD2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Create Users and Grant Privileges</w:t>
      </w:r>
    </w:p>
    <w:p w14:paraId="54315E87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procedure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tester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`your_database`.`your_table`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procedure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050448D3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Create the Procedure</w:t>
      </w:r>
    </w:p>
    <w:p w14:paraId="106A69B9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ELIMITER </w:t>
      </w:r>
      <w:r>
        <w:rPr>
          <w:rStyle w:val="OperatorTok"/>
        </w:rPr>
        <w:t>//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your_database.insert_procedure(</w:t>
      </w:r>
      <w:r>
        <w:rPr>
          <w:rStyle w:val="KeywordTok"/>
        </w:rPr>
        <w:t>IN</w:t>
      </w:r>
      <w:r>
        <w:rPr>
          <w:rStyle w:val="NormalTok"/>
        </w:rPr>
        <w:t xml:space="preserve"> param1 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KeywordTok"/>
        </w:rPr>
        <w:t>IN</w:t>
      </w:r>
      <w:r>
        <w:rPr>
          <w:rStyle w:val="NormalTok"/>
        </w:rPr>
        <w:t xml:space="preserve"> param2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your_table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br/>
      </w:r>
      <w:r>
        <w:br/>
      </w:r>
      <w:r>
        <w:rPr>
          <w:rStyle w:val="NormalTok"/>
        </w:rPr>
        <w:t>DELIMITER ;</w:t>
      </w:r>
    </w:p>
    <w:p w14:paraId="5D6691FB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 xml:space="preserve">Grant Execution Privilege to </w:t>
      </w:r>
      <w:r>
        <w:rPr>
          <w:rStyle w:val="VerbatimChar"/>
          <w:b/>
          <w:bCs/>
        </w:rPr>
        <w:t>tester_user</w:t>
      </w:r>
    </w:p>
    <w:p w14:paraId="42FB37BB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your_database.insert_procedure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tester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3A95C9D7" w14:textId="77777777" w:rsidR="007A7565" w:rsidRDefault="00000000">
      <w:pPr>
        <w:numPr>
          <w:ilvl w:val="0"/>
          <w:numId w:val="3"/>
        </w:numPr>
      </w:pPr>
      <w:r>
        <w:rPr>
          <w:b/>
          <w:bCs/>
        </w:rPr>
        <w:t>Test the Procedure Execution</w:t>
      </w:r>
    </w:p>
    <w:p w14:paraId="1F6D0CD5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-- As tester_user</w:t>
      </w:r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your_database.insert_procedur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;</w:t>
      </w:r>
    </w:p>
    <w:p w14:paraId="3592050C" w14:textId="77777777" w:rsidR="007A7565" w:rsidRDefault="00000000">
      <w:pPr>
        <w:pStyle w:val="FirstParagraph"/>
      </w:pPr>
      <w:r>
        <w:t xml:space="preserve">With these steps, </w:t>
      </w:r>
      <w:r>
        <w:rPr>
          <w:rStyle w:val="VerbatimChar"/>
        </w:rPr>
        <w:t>tester_user</w:t>
      </w:r>
      <w:r>
        <w:t xml:space="preserve"> can call the procedure but cannot insert directly into the table.</w:t>
      </w:r>
    </w:p>
    <w:p w14:paraId="3DD863A4" w14:textId="77777777" w:rsidR="007A7565" w:rsidRDefault="00000000">
      <w:pPr>
        <w:pStyle w:val="Heading2"/>
      </w:pPr>
      <w:bookmarkStart w:id="4" w:name="postgresql"/>
      <w:bookmarkEnd w:id="1"/>
      <w:bookmarkEnd w:id="3"/>
      <w:r>
        <w:t>PostgreSQL</w:t>
      </w:r>
    </w:p>
    <w:p w14:paraId="317372F4" w14:textId="77777777" w:rsidR="007A7565" w:rsidRDefault="00000000">
      <w:pPr>
        <w:pStyle w:val="Heading3"/>
      </w:pPr>
      <w:bookmarkStart w:id="5" w:name="scenario-1"/>
      <w:r>
        <w:t>Scenario</w:t>
      </w:r>
    </w:p>
    <w:p w14:paraId="350DD574" w14:textId="77777777" w:rsidR="007A7565" w:rsidRDefault="00000000">
      <w:pPr>
        <w:pStyle w:val="FirstParagraph"/>
      </w:pPr>
      <w:r>
        <w:t>In PostgreSQL, we have similar users:</w:t>
      </w:r>
    </w:p>
    <w:p w14:paraId="6EC2A2AC" w14:textId="77777777" w:rsidR="007A756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cedure_user</w:t>
      </w:r>
      <w:r>
        <w:t>: This user creates the procedure and has insert privileges on the table.</w:t>
      </w:r>
    </w:p>
    <w:p w14:paraId="3BE79107" w14:textId="77777777" w:rsidR="007A756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ster_user</w:t>
      </w:r>
      <w:r>
        <w:t>: This user can execute the procedure but does not have direct insert privileges on the table.</w:t>
      </w:r>
    </w:p>
    <w:p w14:paraId="3DB38CCA" w14:textId="77777777" w:rsidR="007A7565" w:rsidRDefault="00000000">
      <w:pPr>
        <w:pStyle w:val="Heading3"/>
      </w:pPr>
      <w:bookmarkStart w:id="6" w:name="Xd03170e07efbd10e6459b8dab5e836966e22545"/>
      <w:bookmarkEnd w:id="5"/>
      <w:r>
        <w:t>Concepts of Security Definer and Security Invoker</w:t>
      </w:r>
    </w:p>
    <w:p w14:paraId="2C2CF3A8" w14:textId="77777777" w:rsidR="007A756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Definer</w:t>
      </w:r>
      <w:r>
        <w:t>: The procedure runs with the privileges of the user who created it (the definer).</w:t>
      </w:r>
    </w:p>
    <w:p w14:paraId="538C3871" w14:textId="77777777" w:rsidR="007A756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Invoker</w:t>
      </w:r>
      <w:r>
        <w:t>: The procedure runs with the privileges of the user who invokes it (the invoker).</w:t>
      </w:r>
    </w:p>
    <w:p w14:paraId="455E1AAC" w14:textId="77777777" w:rsidR="007A7565" w:rsidRDefault="00000000">
      <w:pPr>
        <w:pStyle w:val="Heading3"/>
      </w:pPr>
      <w:bookmarkStart w:id="7" w:name="steps-to-implement-1"/>
      <w:bookmarkEnd w:id="6"/>
      <w:r>
        <w:t>Steps to Implement</w:t>
      </w:r>
    </w:p>
    <w:p w14:paraId="4632073C" w14:textId="77777777" w:rsidR="007A7565" w:rsidRDefault="00000000">
      <w:pPr>
        <w:numPr>
          <w:ilvl w:val="0"/>
          <w:numId w:val="6"/>
        </w:numPr>
      </w:pPr>
      <w:r>
        <w:rPr>
          <w:b/>
          <w:bCs/>
        </w:rPr>
        <w:t>Create Users and Grant Privileges</w:t>
      </w:r>
    </w:p>
    <w:p w14:paraId="084C5EF8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procedure_user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tester_user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your_table </w:t>
      </w:r>
      <w:r>
        <w:rPr>
          <w:rStyle w:val="KeywordTok"/>
        </w:rPr>
        <w:t>TO</w:t>
      </w:r>
      <w:r>
        <w:rPr>
          <w:rStyle w:val="NormalTok"/>
        </w:rPr>
        <w:t xml:space="preserve"> procedure_user;</w:t>
      </w:r>
    </w:p>
    <w:p w14:paraId="74E3FF39" w14:textId="77777777" w:rsidR="007A7565" w:rsidRDefault="00000000">
      <w:pPr>
        <w:numPr>
          <w:ilvl w:val="0"/>
          <w:numId w:val="6"/>
        </w:numPr>
      </w:pPr>
      <w:r>
        <w:rPr>
          <w:b/>
          <w:bCs/>
        </w:rPr>
        <w:t>Create the Procedure with Security Definer</w:t>
      </w:r>
    </w:p>
    <w:p w14:paraId="69C31136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insert_procedure(param1 </w:t>
      </w:r>
      <w:r>
        <w:rPr>
          <w:rStyle w:val="DataTypeTok"/>
        </w:rPr>
        <w:t>INT</w:t>
      </w:r>
      <w:r>
        <w:rPr>
          <w:rStyle w:val="NormalTok"/>
        </w:rPr>
        <w:t xml:space="preserve">, param2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GUAGE plpgsql</w:t>
      </w:r>
      <w:r>
        <w:br/>
      </w:r>
      <w:r>
        <w:rPr>
          <w:rStyle w:val="NormalTok"/>
        </w:rPr>
        <w:t xml:space="preserve">SECURITY </w:t>
      </w:r>
      <w:r>
        <w:rPr>
          <w:rStyle w:val="KeywordTok"/>
        </w:rPr>
        <w:t>DEFINER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your_table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$$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insert_procedure </w:t>
      </w:r>
      <w:r>
        <w:rPr>
          <w:rStyle w:val="KeywordTok"/>
        </w:rPr>
        <w:t>TO</w:t>
      </w:r>
      <w:r>
        <w:rPr>
          <w:rStyle w:val="NormalTok"/>
        </w:rPr>
        <w:t xml:space="preserve"> tester_user;</w:t>
      </w:r>
    </w:p>
    <w:p w14:paraId="7B7826D8" w14:textId="77777777" w:rsidR="007A7565" w:rsidRDefault="00000000">
      <w:pPr>
        <w:pStyle w:val="FirstParagraph"/>
      </w:pPr>
      <w:r>
        <w:t xml:space="preserve">With </w:t>
      </w:r>
      <w:r>
        <w:rPr>
          <w:rStyle w:val="VerbatimChar"/>
        </w:rPr>
        <w:t>SECURITY DEFINER</w:t>
      </w:r>
      <w:r>
        <w:t xml:space="preserve">, </w:t>
      </w:r>
      <w:r>
        <w:rPr>
          <w:rStyle w:val="VerbatimChar"/>
        </w:rPr>
        <w:t>tester_user</w:t>
      </w:r>
      <w:r>
        <w:t xml:space="preserve"> can execute the procedure using </w:t>
      </w:r>
      <w:r>
        <w:rPr>
          <w:rStyle w:val="VerbatimChar"/>
        </w:rPr>
        <w:t>procedure_user</w:t>
      </w:r>
      <w:r>
        <w:t>’s privileges.</w:t>
      </w:r>
    </w:p>
    <w:p w14:paraId="4B7731B1" w14:textId="77777777" w:rsidR="007A7565" w:rsidRDefault="00000000">
      <w:pPr>
        <w:numPr>
          <w:ilvl w:val="0"/>
          <w:numId w:val="7"/>
        </w:numPr>
      </w:pPr>
      <w:r>
        <w:rPr>
          <w:b/>
          <w:bCs/>
        </w:rPr>
        <w:t>Create the Procedure with Security Invoker</w:t>
      </w:r>
    </w:p>
    <w:p w14:paraId="36BA2BA4" w14:textId="77777777" w:rsidR="007A7565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insert_procedure_invoker(param1 </w:t>
      </w:r>
      <w:r>
        <w:rPr>
          <w:rStyle w:val="DataTypeTok"/>
        </w:rPr>
        <w:t>INT</w:t>
      </w:r>
      <w:r>
        <w:rPr>
          <w:rStyle w:val="NormalTok"/>
        </w:rPr>
        <w:t xml:space="preserve">, param2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GUAGE plpgsql</w:t>
      </w:r>
      <w:r>
        <w:br/>
      </w:r>
      <w:r>
        <w:rPr>
          <w:rStyle w:val="NormalTok"/>
        </w:rPr>
        <w:t>SECURITY INVOKER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your_table (column1, column2) </w:t>
      </w:r>
      <w:r>
        <w:rPr>
          <w:rStyle w:val="KeywordTok"/>
        </w:rPr>
        <w:t>VALUES</w:t>
      </w:r>
      <w:r>
        <w:rPr>
          <w:rStyle w:val="NormalTok"/>
        </w:rPr>
        <w:t xml:space="preserve"> (param1, param2);</w:t>
      </w:r>
      <w:r>
        <w:br/>
      </w:r>
      <w:r>
        <w:rPr>
          <w:rStyle w:val="ControlFlowTok"/>
        </w:rPr>
        <w:lastRenderedPageBreak/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$$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your_table </w:t>
      </w:r>
      <w:r>
        <w:rPr>
          <w:rStyle w:val="KeywordTok"/>
        </w:rPr>
        <w:t>TO</w:t>
      </w:r>
      <w:r>
        <w:rPr>
          <w:rStyle w:val="NormalTok"/>
        </w:rPr>
        <w:t xml:space="preserve"> tester_user;</w:t>
      </w:r>
    </w:p>
    <w:p w14:paraId="1F291257" w14:textId="5019B387" w:rsidR="007A7565" w:rsidRDefault="00000000">
      <w:pPr>
        <w:pStyle w:val="FirstParagraph"/>
      </w:pPr>
      <w:r>
        <w:t xml:space="preserve">With </w:t>
      </w:r>
      <w:r>
        <w:rPr>
          <w:rStyle w:val="VerbatimChar"/>
        </w:rPr>
        <w:t>SECURITY INVOKER</w:t>
      </w:r>
      <w:r>
        <w:t xml:space="preserve">, the procedure will use the privileges of the user executing the procedure. Therefore, </w:t>
      </w:r>
      <w:r>
        <w:rPr>
          <w:rStyle w:val="VerbatimChar"/>
        </w:rPr>
        <w:t>tester_user</w:t>
      </w:r>
      <w:r>
        <w:t xml:space="preserve"> needs direct insert privileges on the table</w:t>
      </w:r>
      <w:r w:rsidR="00A752EA">
        <w:t xml:space="preserve"> and </w:t>
      </w:r>
      <w:proofErr w:type="spellStart"/>
      <w:r w:rsidR="00A752EA">
        <w:t>tester_user</w:t>
      </w:r>
      <w:proofErr w:type="spellEnd"/>
      <w:r w:rsidR="00A752EA">
        <w:t xml:space="preserve"> doesn’t need execution privilege on </w:t>
      </w:r>
      <w:proofErr w:type="spellStart"/>
      <w:r w:rsidR="00A752EA">
        <w:t>insert_procedure</w:t>
      </w:r>
      <w:proofErr w:type="spellEnd"/>
      <w:r w:rsidR="00A752EA">
        <w:t>.</w:t>
      </w:r>
    </w:p>
    <w:p w14:paraId="05B14C54" w14:textId="77777777" w:rsidR="007A7565" w:rsidRDefault="00000000">
      <w:pPr>
        <w:pStyle w:val="Heading3"/>
      </w:pPr>
      <w:bookmarkStart w:id="8" w:name="detailed-explanation"/>
      <w:bookmarkEnd w:id="7"/>
      <w:r>
        <w:t>Detailed Explanation</w:t>
      </w:r>
    </w:p>
    <w:p w14:paraId="7DC9F93F" w14:textId="77777777" w:rsidR="007A7565" w:rsidRDefault="00000000">
      <w:pPr>
        <w:pStyle w:val="Heading4"/>
      </w:pPr>
      <w:bookmarkStart w:id="9" w:name="creating-users-and-granting-privileges"/>
      <w:r>
        <w:t>Creating Users and Granting Privileges</w:t>
      </w:r>
    </w:p>
    <w:p w14:paraId="486BD1B5" w14:textId="77777777" w:rsidR="007A7565" w:rsidRDefault="00000000">
      <w:pPr>
        <w:numPr>
          <w:ilvl w:val="0"/>
          <w:numId w:val="8"/>
        </w:numPr>
      </w:pPr>
      <w:r>
        <w:rPr>
          <w:b/>
          <w:bCs/>
        </w:rPr>
        <w:t>MySQL</w:t>
      </w:r>
      <w:r>
        <w:t>:</w:t>
      </w:r>
    </w:p>
    <w:p w14:paraId="6B58F547" w14:textId="77777777" w:rsidR="007A7565" w:rsidRDefault="00000000">
      <w:pPr>
        <w:pStyle w:val="Compact"/>
        <w:numPr>
          <w:ilvl w:val="1"/>
          <w:numId w:val="9"/>
        </w:numPr>
      </w:pPr>
      <w:r>
        <w:t xml:space="preserve">We create two users: </w:t>
      </w:r>
      <w:r>
        <w:rPr>
          <w:rStyle w:val="VerbatimChar"/>
        </w:rPr>
        <w:t>procedure_user</w:t>
      </w:r>
      <w:r>
        <w:t xml:space="preserve"> and </w:t>
      </w:r>
      <w:r>
        <w:rPr>
          <w:rStyle w:val="VerbatimChar"/>
        </w:rPr>
        <w:t>tester_user</w:t>
      </w:r>
      <w:r>
        <w:t>.</w:t>
      </w:r>
    </w:p>
    <w:p w14:paraId="4EC68D8B" w14:textId="77777777" w:rsidR="007A756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procedure_user</w:t>
      </w:r>
      <w:r>
        <w:t xml:space="preserve"> is granted the privileges to create procedures and insert into the table.</w:t>
      </w:r>
    </w:p>
    <w:p w14:paraId="3230E4F0" w14:textId="77777777" w:rsidR="007A756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ester_user</w:t>
      </w:r>
      <w:r>
        <w:t xml:space="preserve"> does not have direct insert privileges.</w:t>
      </w:r>
    </w:p>
    <w:p w14:paraId="18CBA40E" w14:textId="77777777" w:rsidR="007A7565" w:rsidRDefault="00000000">
      <w:pPr>
        <w:numPr>
          <w:ilvl w:val="0"/>
          <w:numId w:val="8"/>
        </w:numPr>
      </w:pPr>
      <w:r>
        <w:rPr>
          <w:b/>
          <w:bCs/>
        </w:rPr>
        <w:t>PostgreSQL</w:t>
      </w:r>
      <w:r>
        <w:t>:</w:t>
      </w:r>
    </w:p>
    <w:p w14:paraId="576170E5" w14:textId="77777777" w:rsidR="007A7565" w:rsidRDefault="00000000">
      <w:pPr>
        <w:pStyle w:val="Compact"/>
        <w:numPr>
          <w:ilvl w:val="1"/>
          <w:numId w:val="10"/>
        </w:numPr>
      </w:pPr>
      <w:r>
        <w:t xml:space="preserve">We create two users: </w:t>
      </w:r>
      <w:r>
        <w:rPr>
          <w:rStyle w:val="VerbatimChar"/>
        </w:rPr>
        <w:t>procedure_user</w:t>
      </w:r>
      <w:r>
        <w:t xml:space="preserve"> and </w:t>
      </w:r>
      <w:r>
        <w:rPr>
          <w:rStyle w:val="VerbatimChar"/>
        </w:rPr>
        <w:t>tester_user</w:t>
      </w:r>
      <w:r>
        <w:t>.</w:t>
      </w:r>
    </w:p>
    <w:p w14:paraId="5034E9CA" w14:textId="77777777" w:rsidR="007A7565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rocedure_user</w:t>
      </w:r>
      <w:r>
        <w:t xml:space="preserve"> is granted the privilege to insert into the table.</w:t>
      </w:r>
    </w:p>
    <w:p w14:paraId="18F9DA1B" w14:textId="77777777" w:rsidR="007A7565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tester_user</w:t>
      </w:r>
      <w:r>
        <w:t xml:space="preserve"> does not have direct insert privileges initially.</w:t>
      </w:r>
    </w:p>
    <w:p w14:paraId="4430EA9E" w14:textId="77777777" w:rsidR="007A7565" w:rsidRDefault="00000000">
      <w:pPr>
        <w:pStyle w:val="Heading4"/>
      </w:pPr>
      <w:bookmarkStart w:id="10" w:name="creating-procedures"/>
      <w:bookmarkEnd w:id="9"/>
      <w:r>
        <w:t>Creating Procedures</w:t>
      </w:r>
    </w:p>
    <w:p w14:paraId="23A57AB4" w14:textId="77777777" w:rsidR="007A7565" w:rsidRDefault="00000000">
      <w:pPr>
        <w:numPr>
          <w:ilvl w:val="0"/>
          <w:numId w:val="11"/>
        </w:numPr>
      </w:pPr>
      <w:r>
        <w:rPr>
          <w:b/>
          <w:bCs/>
        </w:rPr>
        <w:t>MySQL</w:t>
      </w:r>
      <w:r>
        <w:t>:</w:t>
      </w:r>
    </w:p>
    <w:p w14:paraId="1E6113EC" w14:textId="77777777" w:rsidR="007A7565" w:rsidRDefault="00000000">
      <w:pPr>
        <w:pStyle w:val="Compact"/>
        <w:numPr>
          <w:ilvl w:val="1"/>
          <w:numId w:val="12"/>
        </w:numPr>
      </w:pPr>
      <w:r>
        <w:t xml:space="preserve">A procedure </w:t>
      </w:r>
      <w:r>
        <w:rPr>
          <w:rStyle w:val="VerbatimChar"/>
        </w:rPr>
        <w:t>insert_procedure</w:t>
      </w:r>
      <w:r>
        <w:t xml:space="preserve"> is created by </w:t>
      </w:r>
      <w:r>
        <w:rPr>
          <w:rStyle w:val="VerbatimChar"/>
        </w:rPr>
        <w:t>procedure_user</w:t>
      </w:r>
      <w:r>
        <w:t xml:space="preserve"> that inserts data into the table.</w:t>
      </w:r>
    </w:p>
    <w:p w14:paraId="0D4617FC" w14:textId="77777777" w:rsidR="007A7565" w:rsidRDefault="00000000">
      <w:pPr>
        <w:pStyle w:val="Compact"/>
        <w:numPr>
          <w:ilvl w:val="1"/>
          <w:numId w:val="12"/>
        </w:numPr>
      </w:pPr>
      <w:r>
        <w:t xml:space="preserve">We use </w:t>
      </w:r>
      <w:r>
        <w:rPr>
          <w:rStyle w:val="VerbatimChar"/>
        </w:rPr>
        <w:t>DELIMITER</w:t>
      </w:r>
      <w:r>
        <w:t xml:space="preserve"> to change the default delimiter temporarily to allow the procedure creation.</w:t>
      </w:r>
    </w:p>
    <w:p w14:paraId="5512CA74" w14:textId="77777777" w:rsidR="007A7565" w:rsidRDefault="00000000">
      <w:pPr>
        <w:numPr>
          <w:ilvl w:val="0"/>
          <w:numId w:val="11"/>
        </w:numPr>
      </w:pPr>
      <w:r>
        <w:rPr>
          <w:b/>
          <w:bCs/>
        </w:rPr>
        <w:t>PostgreSQL</w:t>
      </w:r>
      <w:r>
        <w:t>:</w:t>
      </w:r>
    </w:p>
    <w:p w14:paraId="4CEDAEEA" w14:textId="77777777" w:rsidR="007A7565" w:rsidRDefault="00000000">
      <w:pPr>
        <w:pStyle w:val="Compact"/>
        <w:numPr>
          <w:ilvl w:val="1"/>
          <w:numId w:val="13"/>
        </w:numPr>
      </w:pPr>
      <w:r>
        <w:t xml:space="preserve">Two procedures are created: one with </w:t>
      </w:r>
      <w:r>
        <w:rPr>
          <w:rStyle w:val="VerbatimChar"/>
        </w:rPr>
        <w:t>SECURITY DEFINER</w:t>
      </w:r>
      <w:r>
        <w:t xml:space="preserve"> and one with </w:t>
      </w:r>
      <w:r>
        <w:rPr>
          <w:rStyle w:val="VerbatimChar"/>
        </w:rPr>
        <w:t>SECURITY INVOKER</w:t>
      </w:r>
      <w:r>
        <w:t>.</w:t>
      </w:r>
    </w:p>
    <w:p w14:paraId="555C1AA0" w14:textId="77777777" w:rsidR="007A7565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SECURITY DEFINER</w:t>
      </w:r>
      <w:r>
        <w:t xml:space="preserve"> allows </w:t>
      </w:r>
      <w:r>
        <w:rPr>
          <w:rStyle w:val="VerbatimChar"/>
        </w:rPr>
        <w:t>tester_user</w:t>
      </w:r>
      <w:r>
        <w:t xml:space="preserve"> to execute the procedure using </w:t>
      </w:r>
      <w:r>
        <w:rPr>
          <w:rStyle w:val="VerbatimChar"/>
        </w:rPr>
        <w:t>procedure_user</w:t>
      </w:r>
      <w:r>
        <w:t>’s privileges.</w:t>
      </w:r>
    </w:p>
    <w:p w14:paraId="4976613D" w14:textId="77777777" w:rsidR="007A7565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SECURITY INVOKER</w:t>
      </w:r>
      <w:r>
        <w:t xml:space="preserve"> requires </w:t>
      </w:r>
      <w:r>
        <w:rPr>
          <w:rStyle w:val="VerbatimChar"/>
        </w:rPr>
        <w:t>tester_user</w:t>
      </w:r>
      <w:r>
        <w:t xml:space="preserve"> to have direct insert privileges to execute the procedure.</w:t>
      </w:r>
    </w:p>
    <w:p w14:paraId="5D7D3754" w14:textId="77777777" w:rsidR="007A7565" w:rsidRDefault="00000000">
      <w:pPr>
        <w:pStyle w:val="Heading4"/>
      </w:pPr>
      <w:bookmarkStart w:id="11" w:name="granting-execution-privileges"/>
      <w:bookmarkEnd w:id="10"/>
      <w:r>
        <w:t>Granting Execution Privileges</w:t>
      </w:r>
    </w:p>
    <w:p w14:paraId="27C06703" w14:textId="77777777" w:rsidR="007A7565" w:rsidRDefault="00000000">
      <w:pPr>
        <w:numPr>
          <w:ilvl w:val="0"/>
          <w:numId w:val="14"/>
        </w:numPr>
      </w:pPr>
      <w:r>
        <w:rPr>
          <w:b/>
          <w:bCs/>
        </w:rPr>
        <w:t>MySQL</w:t>
      </w:r>
      <w:r>
        <w:t>:</w:t>
      </w:r>
    </w:p>
    <w:p w14:paraId="1B3C9B3C" w14:textId="77777777" w:rsidR="007A7565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tester_user</w:t>
      </w:r>
      <w:r>
        <w:t xml:space="preserve"> is granted the privilege to execute the procedure.</w:t>
      </w:r>
    </w:p>
    <w:p w14:paraId="7F1C08A9" w14:textId="77777777" w:rsidR="007A7565" w:rsidRDefault="00000000">
      <w:pPr>
        <w:numPr>
          <w:ilvl w:val="0"/>
          <w:numId w:val="14"/>
        </w:numPr>
      </w:pPr>
      <w:r>
        <w:rPr>
          <w:b/>
          <w:bCs/>
        </w:rPr>
        <w:t>PostgreSQL</w:t>
      </w:r>
      <w:r>
        <w:t>:</w:t>
      </w:r>
    </w:p>
    <w:p w14:paraId="7185409D" w14:textId="77777777" w:rsidR="007A7565" w:rsidRDefault="00000000">
      <w:pPr>
        <w:pStyle w:val="Compact"/>
        <w:numPr>
          <w:ilvl w:val="1"/>
          <w:numId w:val="16"/>
        </w:numPr>
      </w:pPr>
      <w:r>
        <w:t xml:space="preserve">For </w:t>
      </w:r>
      <w:r>
        <w:rPr>
          <w:rStyle w:val="VerbatimChar"/>
        </w:rPr>
        <w:t>SECURITY DEFINER</w:t>
      </w:r>
      <w:r>
        <w:t xml:space="preserve">, </w:t>
      </w:r>
      <w:r>
        <w:rPr>
          <w:rStyle w:val="VerbatimChar"/>
        </w:rPr>
        <w:t>tester_user</w:t>
      </w:r>
      <w:r>
        <w:t xml:space="preserve"> is granted the privilege to execute the procedure.</w:t>
      </w:r>
    </w:p>
    <w:p w14:paraId="200CC5BE" w14:textId="77777777" w:rsidR="007A7565" w:rsidRDefault="00000000">
      <w:pPr>
        <w:pStyle w:val="Compact"/>
        <w:numPr>
          <w:ilvl w:val="1"/>
          <w:numId w:val="16"/>
        </w:numPr>
      </w:pPr>
      <w:r>
        <w:t xml:space="preserve">For </w:t>
      </w:r>
      <w:r>
        <w:rPr>
          <w:rStyle w:val="VerbatimChar"/>
        </w:rPr>
        <w:t>SECURITY INVOKER</w:t>
      </w:r>
      <w:r>
        <w:t xml:space="preserve">, </w:t>
      </w:r>
      <w:r>
        <w:rPr>
          <w:rStyle w:val="VerbatimChar"/>
        </w:rPr>
        <w:t>tester_user</w:t>
      </w:r>
      <w:r>
        <w:t xml:space="preserve"> is granted the insert privilege on the table.</w:t>
      </w:r>
    </w:p>
    <w:p w14:paraId="250AC37F" w14:textId="77777777" w:rsidR="007A7565" w:rsidRDefault="00000000">
      <w:pPr>
        <w:pStyle w:val="Heading3"/>
      </w:pPr>
      <w:bookmarkStart w:id="12" w:name="summary"/>
      <w:bookmarkEnd w:id="8"/>
      <w:bookmarkEnd w:id="11"/>
      <w:r>
        <w:t>Summary</w:t>
      </w:r>
    </w:p>
    <w:p w14:paraId="28FA9ED4" w14:textId="77777777" w:rsidR="007A756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ySQL</w:t>
      </w:r>
      <w:r>
        <w:t xml:space="preserve">: Use </w:t>
      </w:r>
      <w:r>
        <w:rPr>
          <w:rStyle w:val="VerbatimChar"/>
        </w:rPr>
        <w:t>GRANT EXECUTE</w:t>
      </w:r>
      <w:r>
        <w:t xml:space="preserve"> to allow </w:t>
      </w:r>
      <w:r>
        <w:rPr>
          <w:rStyle w:val="VerbatimChar"/>
        </w:rPr>
        <w:t>tester_user</w:t>
      </w:r>
      <w:r>
        <w:t xml:space="preserve"> to execute the procedure without direct insert privileges.</w:t>
      </w:r>
    </w:p>
    <w:p w14:paraId="31ABEDA1" w14:textId="77777777" w:rsidR="007A756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PostgreSQL</w:t>
      </w:r>
      <w:r>
        <w:t>:</w:t>
      </w:r>
    </w:p>
    <w:p w14:paraId="2BC7FF53" w14:textId="77777777" w:rsidR="007A7565" w:rsidRDefault="00000000">
      <w:pPr>
        <w:pStyle w:val="Compact"/>
        <w:numPr>
          <w:ilvl w:val="1"/>
          <w:numId w:val="18"/>
        </w:numPr>
      </w:pPr>
      <w:r>
        <w:t xml:space="preserve">Use </w:t>
      </w:r>
      <w:r>
        <w:rPr>
          <w:rStyle w:val="VerbatimChar"/>
        </w:rPr>
        <w:t>SECURITY DEFINER</w:t>
      </w:r>
      <w:r>
        <w:t xml:space="preserve"> to allow </w:t>
      </w:r>
      <w:r>
        <w:rPr>
          <w:rStyle w:val="VerbatimChar"/>
        </w:rPr>
        <w:t>tester_user</w:t>
      </w:r>
      <w:r>
        <w:t xml:space="preserve"> to execute the procedure using </w:t>
      </w:r>
      <w:r>
        <w:rPr>
          <w:rStyle w:val="VerbatimChar"/>
        </w:rPr>
        <w:t>procedure_user</w:t>
      </w:r>
      <w:r>
        <w:t>’s privileges.</w:t>
      </w:r>
    </w:p>
    <w:p w14:paraId="329AD1B8" w14:textId="77777777" w:rsidR="007A7565" w:rsidRDefault="00000000">
      <w:pPr>
        <w:pStyle w:val="Compact"/>
        <w:numPr>
          <w:ilvl w:val="1"/>
          <w:numId w:val="18"/>
        </w:numPr>
      </w:pPr>
      <w:r>
        <w:t xml:space="preserve">Use </w:t>
      </w:r>
      <w:r>
        <w:rPr>
          <w:rStyle w:val="VerbatimChar"/>
        </w:rPr>
        <w:t>SECURITY INVOKER</w:t>
      </w:r>
      <w:r>
        <w:t xml:space="preserve"> to require </w:t>
      </w:r>
      <w:r>
        <w:rPr>
          <w:rStyle w:val="VerbatimChar"/>
        </w:rPr>
        <w:t>tester_user</w:t>
      </w:r>
      <w:r>
        <w:t xml:space="preserve"> to have direct insert privileges to execute the procedure.</w:t>
      </w:r>
    </w:p>
    <w:p w14:paraId="786C4D04" w14:textId="77777777" w:rsidR="007A7565" w:rsidRDefault="00000000">
      <w:pPr>
        <w:pStyle w:val="FirstParagraph"/>
      </w:pPr>
      <w:r>
        <w:t>This comprehensive documentation covers the step-by-step implementation of procedures and privilege management in both MySQL and PostgreSQL, providing a clear understanding of the concepts and their practical applications.</w:t>
      </w:r>
      <w:bookmarkEnd w:id="0"/>
      <w:bookmarkEnd w:id="4"/>
      <w:bookmarkEnd w:id="12"/>
    </w:p>
    <w:sectPr w:rsidR="007A75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AF0C4E" w14:textId="77777777" w:rsidR="00416B8B" w:rsidRDefault="00416B8B">
      <w:pPr>
        <w:spacing w:after="0"/>
      </w:pPr>
      <w:r>
        <w:separator/>
      </w:r>
    </w:p>
  </w:endnote>
  <w:endnote w:type="continuationSeparator" w:id="0">
    <w:p w14:paraId="25F752D8" w14:textId="77777777" w:rsidR="00416B8B" w:rsidRDefault="00416B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34AC5" w14:textId="77777777" w:rsidR="00416B8B" w:rsidRDefault="00416B8B">
      <w:r>
        <w:separator/>
      </w:r>
    </w:p>
  </w:footnote>
  <w:footnote w:type="continuationSeparator" w:id="0">
    <w:p w14:paraId="7042705A" w14:textId="77777777" w:rsidR="00416B8B" w:rsidRDefault="00416B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A886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785B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08CF9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91213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2093041784">
    <w:abstractNumId w:val="0"/>
  </w:num>
  <w:num w:numId="2" w16cid:durableId="2036924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8171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99365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4328174">
    <w:abstractNumId w:val="1"/>
  </w:num>
  <w:num w:numId="6" w16cid:durableId="1163350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318362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687874920">
    <w:abstractNumId w:val="1"/>
  </w:num>
  <w:num w:numId="9" w16cid:durableId="936249281">
    <w:abstractNumId w:val="1"/>
  </w:num>
  <w:num w:numId="10" w16cid:durableId="847712678">
    <w:abstractNumId w:val="1"/>
  </w:num>
  <w:num w:numId="11" w16cid:durableId="10377945">
    <w:abstractNumId w:val="1"/>
  </w:num>
  <w:num w:numId="12" w16cid:durableId="1689676129">
    <w:abstractNumId w:val="1"/>
  </w:num>
  <w:num w:numId="13" w16cid:durableId="1490711171">
    <w:abstractNumId w:val="1"/>
  </w:num>
  <w:num w:numId="14" w16cid:durableId="1898974046">
    <w:abstractNumId w:val="1"/>
  </w:num>
  <w:num w:numId="15" w16cid:durableId="238103950">
    <w:abstractNumId w:val="1"/>
  </w:num>
  <w:num w:numId="16" w16cid:durableId="2110001991">
    <w:abstractNumId w:val="1"/>
  </w:num>
  <w:num w:numId="17" w16cid:durableId="996498832">
    <w:abstractNumId w:val="1"/>
  </w:num>
  <w:num w:numId="18" w16cid:durableId="1063721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7565"/>
    <w:rsid w:val="00416B8B"/>
    <w:rsid w:val="00436136"/>
    <w:rsid w:val="007A7565"/>
    <w:rsid w:val="00A752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2C598"/>
  <w15:docId w15:val="{3061E9A1-0331-44A0-8114-1B0EF873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84</Words>
  <Characters>3901</Characters>
  <Application>Microsoft Office Word</Application>
  <DocSecurity>0</DocSecurity>
  <Lines>32</Lines>
  <Paragraphs>9</Paragraphs>
  <ScaleCrop>false</ScaleCrop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ulik Bhatt</cp:lastModifiedBy>
  <cp:revision>2</cp:revision>
  <dcterms:created xsi:type="dcterms:W3CDTF">2025-01-16T05:05:00Z</dcterms:created>
  <dcterms:modified xsi:type="dcterms:W3CDTF">2025-01-16T05:15:00Z</dcterms:modified>
</cp:coreProperties>
</file>